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Technology &amp; Innovation</w:t>
      </w:r>
      <w:r>
        <w:br/>
      </w:r>
      <w:r>
        <w:t xml:space="preserve">Ministry of Investment (MISA) or Relevant Organization</w:t>
      </w:r>
      <w:r>
        <w:br/>
      </w:r>
      <w:r>
        <w:t xml:space="preserve">Riyadh, Kingdom of Saudi Arabia</w:t>
      </w:r>
    </w:p>
    <w:bookmarkStart w:id="20" w:name="X07e0ba6001eae3c08c92a2daa5e417dec8830c6"/>
    <w:p>
      <w:pPr>
        <w:pStyle w:val="Heading2"/>
      </w:pPr>
      <w:r>
        <w:t xml:space="preserve">Application for Systems Engineer Internship Position</w:t>
      </w:r>
    </w:p>
    <w:p>
      <w:pPr>
        <w:pStyle w:val="FirstParagraph"/>
      </w:pPr>
      <w:r>
        <w:t xml:space="preserve">To the Esteemed Hiring Committee,</w:t>
      </w:r>
    </w:p>
    <w:p>
      <w:pPr>
        <w:pStyle w:val="BodyText"/>
      </w:pPr>
      <w:r>
        <w:t xml:space="preserve">With profound enthusiasm and deep respect for Saudi Arabia's transformative Vision 2030 initiative, I am writing to express my earnest interest in the Systems Engineer Internship position within your esteemed organization in Riyadh. As a dedicated Computer Engineering student at King Saud University with a specialization in network infrastructure and cloud systems, I have meticulously aligned my academic pursuits and technical skills to contribute meaningfully to Saudi Arabia's digital ecosystem. This internship represents not merely an opportunity for professional growth, but a vital step toward becoming part of the technological revolution reshaping Riyadh into a global hub of innovation.</w:t>
      </w:r>
    </w:p>
    <w:p>
      <w:pPr>
        <w:pStyle w:val="BodyText"/>
      </w:pPr>
      <w:r>
        <w:t xml:space="preserve">My academic foundation includes rigorous coursework in distributed systems, cybersecurity protocols (CISSP-aligned), and enterprise-level infrastructure design. In my final-year project, I engineered a scalable cloud-based disaster recovery system for a simulated government data center—integrating AWS services (EC2, S3, VPC) with failover mechanisms to ensure 99.95% uptime. This project directly mirrored the critical infrastructure demands driving Saudi Arabia's digital transformation goals within Riyadh’s expanding tech corridors. I understand that as Systems Engineers in our nation's premier organizations, we are entrusted with safeguarding the backbone of national digital services—a responsibility I embrace with utmost seriousness.</w:t>
      </w:r>
    </w:p>
    <w:p>
      <w:pPr>
        <w:pStyle w:val="BodyText"/>
      </w:pPr>
      <w:r>
        <w:t xml:space="preserve">What particularly ignites my passion for this role is Riyadh’s unprecedented momentum in technology adoption. The city’s emergence as a center for fintech (e.g., Riyadh Financial District), smart city initiatives (King Abdullah Financial District), and national cybersecurity programs has created an unparalleled environment to apply technical skills toward tangible societal impact. I have closely followed STC's advancements in 5G infrastructure and the Saudi Data &amp; AI Authority’s (SDAIA) national data platforms—systems engineering expertise directly fuels these projects. As a Systems Engineer intern, I am eager to support your teams in optimizing network resilience for critical government services, ensuring seamless connectivity across Riyadh’s rapidly expanding urban landscape.</w:t>
      </w:r>
    </w:p>
    <w:p>
      <w:pPr>
        <w:pStyle w:val="BodyText"/>
      </w:pPr>
      <w:r>
        <w:t xml:space="preserve">My technical proficiency spans Linux administration (Red Hat Certified), Python scripting for automation, and Cisco networking fundamentals. During a summer internship at Al-Riyadh Technology Solutions, I assisted in migrating legacy applications to hybrid cloud environments while adhering to Saudi Ministry of Interior security standards. This experience taught me the importance of cultural contextualization in system design—a lesson deeply relevant to Saudi Arabia’s unique regulatory framework. I also completed a certification in AWS Cloud Practitioner and actively participated in the Riyadh Tech Meetup group, where discussions centered on optimizing systems for MENA-specific challenges like high-traffic seasonal events (e.g., Hajj logistics).</w:t>
      </w:r>
    </w:p>
    <w:p>
      <w:pPr>
        <w:pStyle w:val="BodyText"/>
      </w:pPr>
      <w:r>
        <w:t xml:space="preserve">What distinguishes me as an ideal Systems Engineer intern for Saudi Arabia is my proactive commitment to understanding local technological needs. I have studied King Abdullah University of Science and Technology’s (KAUST) research on energy-efficient data centers—critical for Saudi Arabia’s sustainability goals—and integrated these principles into my campus project on green cloud infrastructure. Furthermore, I have immersed myself in Arabic technical documentation and cultural protocols through the “Saudi IT Professionals” association, ensuring my collaboration style respects the Kingdom’s values while driving innovation. I recognize that successful Systems Engineering in Riyadh requires both global best practices and nuanced local awareness—a balance I strive to achieve daily.</w:t>
      </w:r>
    </w:p>
    <w:p>
      <w:pPr>
        <w:pStyle w:val="BodyText"/>
      </w:pPr>
      <w:r>
        <w:t xml:space="preserve">I am particularly drawn to this internship opportunity because it offers direct exposure to Saudi Arabia’s strategic infrastructure projects, such as those under NEOM or the National Cybersecurity Authority. Contributing even a small part of my skills toward securing critical systems for the Kingdom would be an immense honor. I am confident that my technical agility, cultural adaptability, and unwavering commitment to Vision 2030’s digital pillars align perfectly with your organization’s mission. My ability to learn rapidly—evidenced by mastering Kubernetes within two weeks during a university hackathon—ensures I will quickly become an asset to your team.</w:t>
      </w:r>
    </w:p>
    <w:p>
      <w:pPr>
        <w:pStyle w:val="BodyText"/>
      </w:pPr>
      <w:r>
        <w:t xml:space="preserve">I am deeply respectful of the Kingdom’s journey toward technological self-sufficiency and understand that systems engineers are pivotal in this transition. In Riyadh, where innovation is not just welcomed but actively championed, I am eager to apply my skills under the guidance of seasoned professionals. I would welcome the chance to discuss how my background in network architecture, cloud systems management, and Arabic-speaking technical collaboration can support your objectives during a personal interview at your earliest convenience.</w:t>
      </w:r>
    </w:p>
    <w:p>
      <w:pPr>
        <w:pStyle w:val="BodyText"/>
      </w:pPr>
      <w:r>
        <w:t xml:space="preserve">Thank you for considering my application for this vital Systems Engineer Internship within Saudi Arabia’s most dynamic tech hub. I am eager to contribute to Riyadh’s legacy as a city where technology serves humanity with precision, security, and purpose—values central to both my professional ethos and Saudi Arabia’s vision for the futur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3T21:42:56Z</dcterms:created>
  <dcterms:modified xsi:type="dcterms:W3CDTF">2026-07-13T21:42:56Z</dcterms:modified>
</cp:coreProperties>
</file>

<file path=docProps/custom.xml><?xml version="1.0" encoding="utf-8"?>
<Properties xmlns="http://schemas.openxmlformats.org/officeDocument/2006/custom-properties" xmlns:vt="http://schemas.openxmlformats.org/officeDocument/2006/docPropsVTypes"/>
</file>